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540" w:type="dxa"/>
        <w:tblLayout w:type="fixed"/>
        <w:tblLook w:val="06A0" w:firstRow="1" w:lastRow="0" w:firstColumn="1" w:lastColumn="0" w:noHBand="1" w:noVBand="1"/>
      </w:tblPr>
      <w:tblGrid>
        <w:gridCol w:w="3105"/>
        <w:gridCol w:w="1125"/>
        <w:gridCol w:w="1530"/>
        <w:gridCol w:w="3780"/>
      </w:tblGrid>
      <w:tr w:rsidR="51A09620" w:rsidRPr="005F2BE0" w14:paraId="01BB76CC" w14:textId="77777777" w:rsidTr="00541E93">
        <w:tc>
          <w:tcPr>
            <w:tcW w:w="4230" w:type="dxa"/>
            <w:gridSpan w:val="2"/>
            <w:vAlign w:val="center"/>
          </w:tcPr>
          <w:p w14:paraId="295FEE33" w14:textId="502D2C90" w:rsidR="51A09620" w:rsidRPr="005F2BE0" w:rsidRDefault="51A09620" w:rsidP="00C721C1">
            <w:pPr>
              <w:spacing w:after="0" w:line="240" w:lineRule="auto"/>
              <w:ind w:left="-115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5F2BE0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248B3AA7" wp14:editId="38C346BA">
                  <wp:extent cx="1819275" cy="600075"/>
                  <wp:effectExtent l="0" t="0" r="0" b="0"/>
                  <wp:docPr id="974032848" name="Picture 9740328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9275" cy="600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10" w:type="dxa"/>
            <w:gridSpan w:val="2"/>
            <w:vAlign w:val="center"/>
          </w:tcPr>
          <w:p w14:paraId="6A07B60D" w14:textId="446F0FBF" w:rsidR="51A09620" w:rsidRPr="005F2BE0" w:rsidRDefault="51A09620" w:rsidP="00C721C1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5F2BE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SAC Program Review Committee </w:t>
            </w:r>
            <w:r w:rsidR="00CE6AB7" w:rsidRPr="005F2BE0">
              <w:rPr>
                <w:rFonts w:ascii="Times New Roman" w:eastAsia="Calibri" w:hAnsi="Times New Roman" w:cs="Times New Roman"/>
                <w:sz w:val="24"/>
                <w:szCs w:val="24"/>
              </w:rPr>
              <w:t>Agenda</w:t>
            </w:r>
          </w:p>
          <w:p w14:paraId="71FCD525" w14:textId="69162DE8" w:rsidR="51A09620" w:rsidRPr="005F2BE0" w:rsidRDefault="00986444" w:rsidP="00C721C1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5F2BE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March </w:t>
            </w:r>
            <w:r w:rsidR="00612703">
              <w:rPr>
                <w:rFonts w:ascii="Times New Roman" w:eastAsia="Calibri" w:hAnsi="Times New Roman" w:cs="Times New Roman"/>
                <w:sz w:val="24"/>
                <w:szCs w:val="24"/>
              </w:rPr>
              <w:t>25</w:t>
            </w:r>
            <w:r w:rsidR="51A09620" w:rsidRPr="005F2BE0">
              <w:rPr>
                <w:rFonts w:ascii="Times New Roman" w:eastAsia="Calibri" w:hAnsi="Times New Roman" w:cs="Times New Roman"/>
                <w:sz w:val="24"/>
                <w:szCs w:val="24"/>
              </w:rPr>
              <w:t>, 202</w:t>
            </w:r>
            <w:r w:rsidR="00541E93" w:rsidRPr="005F2BE0">
              <w:rPr>
                <w:rFonts w:ascii="Times New Roman" w:eastAsia="Calibri" w:hAnsi="Times New Roman" w:cs="Times New Roman"/>
                <w:sz w:val="24"/>
                <w:szCs w:val="24"/>
              </w:rPr>
              <w:t>4</w:t>
            </w:r>
          </w:p>
          <w:p w14:paraId="5CD406AE" w14:textId="0CB9E857" w:rsidR="51A09620" w:rsidRPr="005F2BE0" w:rsidRDefault="51A09620" w:rsidP="00C721C1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5F2BE0">
              <w:rPr>
                <w:rFonts w:ascii="Times New Roman" w:eastAsia="Calibri" w:hAnsi="Times New Roman" w:cs="Times New Roman"/>
                <w:sz w:val="24"/>
                <w:szCs w:val="24"/>
              </w:rPr>
              <w:t>1:00</w:t>
            </w:r>
            <w:r w:rsidR="005F2BE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Pr="005F2BE0">
              <w:rPr>
                <w:rFonts w:ascii="Times New Roman" w:eastAsia="Calibri" w:hAnsi="Times New Roman" w:cs="Times New Roman"/>
                <w:sz w:val="24"/>
                <w:szCs w:val="24"/>
              </w:rPr>
              <w:t>p.m.</w:t>
            </w:r>
            <w:r w:rsidR="005F2BE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to 2</w:t>
            </w:r>
            <w:r w:rsidRPr="005F2BE0">
              <w:rPr>
                <w:rFonts w:ascii="Times New Roman" w:eastAsia="Calibri" w:hAnsi="Times New Roman" w:cs="Times New Roman"/>
                <w:sz w:val="24"/>
                <w:szCs w:val="24"/>
              </w:rPr>
              <w:t>:</w:t>
            </w:r>
            <w:r w:rsidR="00986444" w:rsidRPr="005F2BE0">
              <w:rPr>
                <w:rFonts w:ascii="Times New Roman" w:eastAsia="Calibri" w:hAnsi="Times New Roman" w:cs="Times New Roman"/>
                <w:sz w:val="24"/>
                <w:szCs w:val="24"/>
              </w:rPr>
              <w:t>30</w:t>
            </w:r>
            <w:r w:rsidRPr="005F2BE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p.m. </w:t>
            </w:r>
          </w:p>
          <w:p w14:paraId="344D9EC1" w14:textId="54F555B5" w:rsidR="51A09620" w:rsidRPr="005F2BE0" w:rsidRDefault="51A09620" w:rsidP="00C721C1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5F2BE0">
              <w:rPr>
                <w:rFonts w:ascii="Times New Roman" w:eastAsia="Calibri" w:hAnsi="Times New Roman" w:cs="Times New Roman"/>
                <w:sz w:val="24"/>
                <w:szCs w:val="24"/>
              </w:rPr>
              <w:t>Zoom:</w:t>
            </w:r>
            <w:r w:rsidR="005F2BE0" w:rsidRPr="005F2BE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10" w:tgtFrame="_blank" w:history="1">
              <w:r w:rsidR="005F2BE0" w:rsidRPr="005F2BE0">
                <w:rPr>
                  <w:rStyle w:val="Hyperlink"/>
                  <w:rFonts w:ascii="Times New Roman" w:hAnsi="Times New Roman" w:cs="Times New Roman"/>
                  <w:sz w:val="24"/>
                  <w:szCs w:val="24"/>
                  <w:bdr w:val="none" w:sz="0" w:space="0" w:color="auto" w:frame="1"/>
                  <w:shd w:val="clear" w:color="auto" w:fill="FFFFFF"/>
                </w:rPr>
                <w:t>https://rsccd-edu.zoom.us/j/87584225311</w:t>
              </w:r>
            </w:hyperlink>
          </w:p>
        </w:tc>
      </w:tr>
      <w:tr w:rsidR="51A09620" w:rsidRPr="005F2BE0" w14:paraId="189EEEC0" w14:textId="77777777" w:rsidTr="00541E93">
        <w:tc>
          <w:tcPr>
            <w:tcW w:w="3105" w:type="dxa"/>
            <w:vAlign w:val="center"/>
          </w:tcPr>
          <w:p w14:paraId="22B87B7F" w14:textId="4E9195EA" w:rsidR="51A09620" w:rsidRPr="005F2BE0" w:rsidRDefault="51A09620" w:rsidP="00C721C1">
            <w:pPr>
              <w:spacing w:after="0" w:line="240" w:lineRule="auto"/>
              <w:ind w:left="-115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655" w:type="dxa"/>
            <w:gridSpan w:val="2"/>
            <w:vAlign w:val="center"/>
          </w:tcPr>
          <w:p w14:paraId="021A2EFA" w14:textId="1B68986A" w:rsidR="51A09620" w:rsidRPr="005F2BE0" w:rsidRDefault="51A09620" w:rsidP="00C721C1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3780" w:type="dxa"/>
            <w:vAlign w:val="center"/>
          </w:tcPr>
          <w:p w14:paraId="7CEED926" w14:textId="181F83AF" w:rsidR="51A09620" w:rsidRPr="005F2BE0" w:rsidRDefault="51A09620" w:rsidP="00C721C1">
            <w:pPr>
              <w:spacing w:after="0" w:line="240" w:lineRule="auto"/>
              <w:ind w:right="-115"/>
              <w:jc w:val="right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</w:tbl>
    <w:p w14:paraId="5571A311" w14:textId="77777777" w:rsidR="005F2BE0" w:rsidRDefault="005F2BE0" w:rsidP="005F2BE0">
      <w:pPr>
        <w:pBdr>
          <w:bottom w:val="single" w:sz="4" w:space="1" w:color="auto"/>
        </w:pBd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51E36DEB" w14:textId="77777777" w:rsidR="005F2BE0" w:rsidRDefault="005F2BE0" w:rsidP="00C721C1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1D66C205" w14:textId="0389A09E" w:rsidR="000B2B4D" w:rsidRPr="005F2BE0" w:rsidRDefault="00F432E3" w:rsidP="00C721C1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1.</w:t>
      </w:r>
      <w:r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ab/>
      </w:r>
      <w:r w:rsidR="4ADB1934"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Welcome</w:t>
      </w:r>
    </w:p>
    <w:p w14:paraId="68F8AEF0" w14:textId="77777777" w:rsidR="00C721C1" w:rsidRPr="005F2BE0" w:rsidRDefault="00C721C1" w:rsidP="00C721C1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1BFB5C31" w14:textId="0D9A259F" w:rsidR="00986444" w:rsidRDefault="00F432E3" w:rsidP="00612703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2.</w:t>
      </w:r>
      <w:r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ab/>
      </w:r>
      <w:r w:rsidR="00986444"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Approval of</w:t>
      </w:r>
      <w:r w:rsid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February 26</w:t>
      </w:r>
      <w:r w:rsidR="00986444"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, 2024, minutes</w:t>
      </w:r>
    </w:p>
    <w:p w14:paraId="16FD9307" w14:textId="77777777" w:rsidR="00612703" w:rsidRDefault="00612703" w:rsidP="00986444">
      <w:pPr>
        <w:spacing w:after="0" w:line="240" w:lineRule="auto"/>
        <w:ind w:left="720" w:hanging="720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6CB533C0" w14:textId="157F8901" w:rsidR="00612703" w:rsidRDefault="00612703" w:rsidP="00986444">
      <w:pPr>
        <w:spacing w:after="0" w:line="240" w:lineRule="auto"/>
        <w:ind w:left="720" w:hanging="720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3.</w:t>
      </w:r>
      <w:r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ab/>
        <w:t>Approval of March 11, 2024, minutes</w:t>
      </w:r>
    </w:p>
    <w:p w14:paraId="64E613CC" w14:textId="77777777" w:rsidR="00612703" w:rsidRDefault="00612703" w:rsidP="00986444">
      <w:pPr>
        <w:spacing w:after="0" w:line="240" w:lineRule="auto"/>
        <w:ind w:left="720" w:hanging="720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358D0583" w14:textId="77777777" w:rsidR="00612703" w:rsidRPr="005F2BE0" w:rsidRDefault="00612703" w:rsidP="00612703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4.</w:t>
      </w:r>
      <w:r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ab/>
      </w:r>
      <w:r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Capstone Review presentation by Legal Studies (SAC)</w:t>
      </w:r>
    </w:p>
    <w:p w14:paraId="4376DB5A" w14:textId="77777777" w:rsidR="00986444" w:rsidRPr="005F2BE0" w:rsidRDefault="00986444" w:rsidP="00986444">
      <w:pPr>
        <w:spacing w:after="0" w:line="240" w:lineRule="auto"/>
        <w:ind w:left="720" w:hanging="720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05BF2A3F" w14:textId="1074213E" w:rsidR="00612703" w:rsidRPr="005F2BE0" w:rsidRDefault="00612703" w:rsidP="005F2BE0">
      <w:pPr>
        <w:spacing w:after="0" w:line="240" w:lineRule="auto"/>
        <w:ind w:left="720" w:hanging="720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5</w:t>
      </w:r>
      <w:r w:rsidR="00986444"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.</w:t>
      </w:r>
      <w:r w:rsidR="00986444"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ab/>
      </w:r>
      <w:r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Review of Completed </w:t>
      </w:r>
      <w:r w:rsidR="00986444"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Capstone Program Review </w:t>
      </w:r>
      <w:r w:rsidR="005F2BE0"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Rubrics</w:t>
      </w:r>
      <w:r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for ESL (SCE), English (SAC), Nursing (SAC), and the </w:t>
      </w:r>
      <w:r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Speech-Language Pathology Assistant Program (SAC)</w:t>
      </w:r>
    </w:p>
    <w:sectPr w:rsidR="00612703" w:rsidRPr="005F2BE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CE8BAC"/>
    <w:multiLevelType w:val="hybridMultilevel"/>
    <w:tmpl w:val="3B78CCFE"/>
    <w:lvl w:ilvl="0" w:tplc="D70C67D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B9A219A0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901E32AA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250D360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BEC40414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C284F2B4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A95219F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95C04D2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3BAEDFBE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4EE2277"/>
    <w:multiLevelType w:val="multilevel"/>
    <w:tmpl w:val="C38C69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9D97CA0"/>
    <w:multiLevelType w:val="hybridMultilevel"/>
    <w:tmpl w:val="F042DB80"/>
    <w:lvl w:ilvl="0" w:tplc="6A7A4E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B2647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DEE1E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C9C0DD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049AD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5C44F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C82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CA71F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3460E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BD265E"/>
    <w:multiLevelType w:val="hybridMultilevel"/>
    <w:tmpl w:val="B60EE95A"/>
    <w:lvl w:ilvl="0" w:tplc="B1BC16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1988A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1066AD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363A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6A893B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FACFB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27843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E36075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668B7E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CC2AD9"/>
    <w:multiLevelType w:val="hybridMultilevel"/>
    <w:tmpl w:val="9BCEAE62"/>
    <w:lvl w:ilvl="0" w:tplc="85047F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558F45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2A281C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172CF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9EA942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1652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E48D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922A1F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7C64E3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31FE71"/>
    <w:multiLevelType w:val="hybridMultilevel"/>
    <w:tmpl w:val="4D4CD8FC"/>
    <w:lvl w:ilvl="0" w:tplc="DA188B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0EE8A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0F24B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198582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186EF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29240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7A7B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DD046B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21E878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F559EB"/>
    <w:multiLevelType w:val="hybridMultilevel"/>
    <w:tmpl w:val="D20466AE"/>
    <w:lvl w:ilvl="0" w:tplc="95F09F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701D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4FEAC9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323F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B32C26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B4EE5C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54EE6E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786F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C409B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A02F00"/>
    <w:multiLevelType w:val="hybridMultilevel"/>
    <w:tmpl w:val="2A623FB8"/>
    <w:lvl w:ilvl="0" w:tplc="02EC701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EEEA4B2A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FA5E8A6C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BA4A28B6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B909A20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25F226A6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6686D8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919EF560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F7CAAF60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AA06330"/>
    <w:multiLevelType w:val="hybridMultilevel"/>
    <w:tmpl w:val="357EA38C"/>
    <w:lvl w:ilvl="0" w:tplc="B57613C2">
      <w:start w:val="1"/>
      <w:numFmt w:val="decimal"/>
      <w:lvlText w:val="%1."/>
      <w:lvlJc w:val="left"/>
      <w:pPr>
        <w:ind w:left="1440" w:hanging="360"/>
      </w:pPr>
    </w:lvl>
    <w:lvl w:ilvl="1" w:tplc="7DCA231A">
      <w:start w:val="1"/>
      <w:numFmt w:val="lowerLetter"/>
      <w:lvlText w:val="%2."/>
      <w:lvlJc w:val="left"/>
      <w:pPr>
        <w:ind w:left="2160" w:hanging="360"/>
      </w:pPr>
    </w:lvl>
    <w:lvl w:ilvl="2" w:tplc="0D3E64F8">
      <w:start w:val="1"/>
      <w:numFmt w:val="lowerRoman"/>
      <w:lvlText w:val="%3."/>
      <w:lvlJc w:val="right"/>
      <w:pPr>
        <w:ind w:left="2880" w:hanging="180"/>
      </w:pPr>
    </w:lvl>
    <w:lvl w:ilvl="3" w:tplc="D96493BE">
      <w:start w:val="1"/>
      <w:numFmt w:val="decimal"/>
      <w:lvlText w:val="%4."/>
      <w:lvlJc w:val="left"/>
      <w:pPr>
        <w:ind w:left="3600" w:hanging="360"/>
      </w:pPr>
    </w:lvl>
    <w:lvl w:ilvl="4" w:tplc="6248CC12">
      <w:start w:val="1"/>
      <w:numFmt w:val="lowerLetter"/>
      <w:lvlText w:val="%5."/>
      <w:lvlJc w:val="left"/>
      <w:pPr>
        <w:ind w:left="4320" w:hanging="360"/>
      </w:pPr>
    </w:lvl>
    <w:lvl w:ilvl="5" w:tplc="5094C6FA">
      <w:start w:val="1"/>
      <w:numFmt w:val="lowerRoman"/>
      <w:lvlText w:val="%6."/>
      <w:lvlJc w:val="right"/>
      <w:pPr>
        <w:ind w:left="5040" w:hanging="180"/>
      </w:pPr>
    </w:lvl>
    <w:lvl w:ilvl="6" w:tplc="0018D47A">
      <w:start w:val="1"/>
      <w:numFmt w:val="decimal"/>
      <w:lvlText w:val="%7."/>
      <w:lvlJc w:val="left"/>
      <w:pPr>
        <w:ind w:left="5760" w:hanging="360"/>
      </w:pPr>
    </w:lvl>
    <w:lvl w:ilvl="7" w:tplc="C3564918">
      <w:start w:val="1"/>
      <w:numFmt w:val="lowerLetter"/>
      <w:lvlText w:val="%8."/>
      <w:lvlJc w:val="left"/>
      <w:pPr>
        <w:ind w:left="6480" w:hanging="360"/>
      </w:pPr>
    </w:lvl>
    <w:lvl w:ilvl="8" w:tplc="AA169012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5B8E5301"/>
    <w:multiLevelType w:val="hybridMultilevel"/>
    <w:tmpl w:val="4FBA0100"/>
    <w:lvl w:ilvl="0" w:tplc="BD7856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11A2A3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ECE537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4887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5B6DD3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FD217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4805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294040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F80C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2814270">
    <w:abstractNumId w:val="3"/>
  </w:num>
  <w:num w:numId="2" w16cid:durableId="714619467">
    <w:abstractNumId w:val="9"/>
  </w:num>
  <w:num w:numId="3" w16cid:durableId="153570347">
    <w:abstractNumId w:val="0"/>
  </w:num>
  <w:num w:numId="4" w16cid:durableId="849022917">
    <w:abstractNumId w:val="7"/>
  </w:num>
  <w:num w:numId="5" w16cid:durableId="508184229">
    <w:abstractNumId w:val="8"/>
  </w:num>
  <w:num w:numId="6" w16cid:durableId="550582597">
    <w:abstractNumId w:val="5"/>
  </w:num>
  <w:num w:numId="7" w16cid:durableId="191504131">
    <w:abstractNumId w:val="6"/>
  </w:num>
  <w:num w:numId="8" w16cid:durableId="2082754535">
    <w:abstractNumId w:val="2"/>
  </w:num>
  <w:num w:numId="9" w16cid:durableId="754594487">
    <w:abstractNumId w:val="4"/>
  </w:num>
  <w:num w:numId="10" w16cid:durableId="143381644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S2NDIyNzI0MDcwtDBW0lEKTi0uzszPAykwqgUAkbg0AiwAAAA="/>
  </w:docVars>
  <w:rsids>
    <w:rsidRoot w:val="0E11DE79"/>
    <w:rsid w:val="000B2B4D"/>
    <w:rsid w:val="00146DC4"/>
    <w:rsid w:val="0035283A"/>
    <w:rsid w:val="0038347C"/>
    <w:rsid w:val="00407BF8"/>
    <w:rsid w:val="00441C45"/>
    <w:rsid w:val="00541E93"/>
    <w:rsid w:val="005F2BE0"/>
    <w:rsid w:val="00612703"/>
    <w:rsid w:val="006226EC"/>
    <w:rsid w:val="00625212"/>
    <w:rsid w:val="0068382D"/>
    <w:rsid w:val="0086681D"/>
    <w:rsid w:val="009403A4"/>
    <w:rsid w:val="00986444"/>
    <w:rsid w:val="009D63E7"/>
    <w:rsid w:val="00B002FC"/>
    <w:rsid w:val="00B244F3"/>
    <w:rsid w:val="00BB69FC"/>
    <w:rsid w:val="00BC034C"/>
    <w:rsid w:val="00BE6BBC"/>
    <w:rsid w:val="00BF0DB2"/>
    <w:rsid w:val="00C721C1"/>
    <w:rsid w:val="00CE6AB7"/>
    <w:rsid w:val="00D51FF9"/>
    <w:rsid w:val="00E94CCE"/>
    <w:rsid w:val="00EC4708"/>
    <w:rsid w:val="00EF3F96"/>
    <w:rsid w:val="00F17207"/>
    <w:rsid w:val="00F432E3"/>
    <w:rsid w:val="02C591C4"/>
    <w:rsid w:val="02F90FBB"/>
    <w:rsid w:val="03975F9E"/>
    <w:rsid w:val="0416AB79"/>
    <w:rsid w:val="0460B4C5"/>
    <w:rsid w:val="0683BB15"/>
    <w:rsid w:val="087C7BD2"/>
    <w:rsid w:val="091ACBB5"/>
    <w:rsid w:val="0935B97F"/>
    <w:rsid w:val="0A3FECE0"/>
    <w:rsid w:val="0BC7E8F6"/>
    <w:rsid w:val="0E11DE79"/>
    <w:rsid w:val="0E92C909"/>
    <w:rsid w:val="0F3EC7EE"/>
    <w:rsid w:val="1059C913"/>
    <w:rsid w:val="11ED8400"/>
    <w:rsid w:val="125B0AAC"/>
    <w:rsid w:val="139DB4EA"/>
    <w:rsid w:val="152DCE87"/>
    <w:rsid w:val="156C93C0"/>
    <w:rsid w:val="1619721E"/>
    <w:rsid w:val="16268195"/>
    <w:rsid w:val="1853C438"/>
    <w:rsid w:val="19F52614"/>
    <w:rsid w:val="1BCB409A"/>
    <w:rsid w:val="1CBE0351"/>
    <w:rsid w:val="1D803958"/>
    <w:rsid w:val="1DAAD8FA"/>
    <w:rsid w:val="1DE5022F"/>
    <w:rsid w:val="204CAABA"/>
    <w:rsid w:val="22192F30"/>
    <w:rsid w:val="24416E07"/>
    <w:rsid w:val="25BA6FB1"/>
    <w:rsid w:val="2665E5D3"/>
    <w:rsid w:val="2746560E"/>
    <w:rsid w:val="292A69AF"/>
    <w:rsid w:val="29DA64A3"/>
    <w:rsid w:val="2A254032"/>
    <w:rsid w:val="2D090690"/>
    <w:rsid w:val="2D8DB71E"/>
    <w:rsid w:val="2F3F355D"/>
    <w:rsid w:val="31E2E84E"/>
    <w:rsid w:val="324CE325"/>
    <w:rsid w:val="3302CD21"/>
    <w:rsid w:val="33A931B2"/>
    <w:rsid w:val="33C7DBC4"/>
    <w:rsid w:val="33E8B386"/>
    <w:rsid w:val="34B65ECB"/>
    <w:rsid w:val="34E0393C"/>
    <w:rsid w:val="35450213"/>
    <w:rsid w:val="3563AC25"/>
    <w:rsid w:val="372C0491"/>
    <w:rsid w:val="39D9DA96"/>
    <w:rsid w:val="3A187336"/>
    <w:rsid w:val="3CB48AFC"/>
    <w:rsid w:val="3DD3A8E2"/>
    <w:rsid w:val="3F6F7943"/>
    <w:rsid w:val="3FB18ACD"/>
    <w:rsid w:val="3FE3807D"/>
    <w:rsid w:val="4065293D"/>
    <w:rsid w:val="40FD8679"/>
    <w:rsid w:val="4116AED6"/>
    <w:rsid w:val="4200F99E"/>
    <w:rsid w:val="42041592"/>
    <w:rsid w:val="4368378A"/>
    <w:rsid w:val="439CC9FF"/>
    <w:rsid w:val="441B09F2"/>
    <w:rsid w:val="444636B7"/>
    <w:rsid w:val="44562813"/>
    <w:rsid w:val="451E042E"/>
    <w:rsid w:val="45389A60"/>
    <w:rsid w:val="45C863E9"/>
    <w:rsid w:val="46FD1AFE"/>
    <w:rsid w:val="4A5D3E5A"/>
    <w:rsid w:val="4ADB1934"/>
    <w:rsid w:val="4B5463B3"/>
    <w:rsid w:val="4C06B76F"/>
    <w:rsid w:val="4D0A9389"/>
    <w:rsid w:val="4DD09759"/>
    <w:rsid w:val="5178731A"/>
    <w:rsid w:val="51A09620"/>
    <w:rsid w:val="53C081FD"/>
    <w:rsid w:val="54390FF2"/>
    <w:rsid w:val="55036BD0"/>
    <w:rsid w:val="5748707C"/>
    <w:rsid w:val="57C52921"/>
    <w:rsid w:val="5A78B8AB"/>
    <w:rsid w:val="5B4A37C6"/>
    <w:rsid w:val="5B90B7B4"/>
    <w:rsid w:val="5C273F4D"/>
    <w:rsid w:val="5C5E4A70"/>
    <w:rsid w:val="5DC6C9DB"/>
    <w:rsid w:val="5E62BCD9"/>
    <w:rsid w:val="5E9E657C"/>
    <w:rsid w:val="5F35F271"/>
    <w:rsid w:val="5F95EB32"/>
    <w:rsid w:val="5FB9A0E3"/>
    <w:rsid w:val="6000EA1F"/>
    <w:rsid w:val="62E1B990"/>
    <w:rsid w:val="62ED4596"/>
    <w:rsid w:val="63382A57"/>
    <w:rsid w:val="683A2876"/>
    <w:rsid w:val="69EFD053"/>
    <w:rsid w:val="6BC53877"/>
    <w:rsid w:val="6BD21E2B"/>
    <w:rsid w:val="6C141B78"/>
    <w:rsid w:val="6CC3E7E5"/>
    <w:rsid w:val="6DE4DB2B"/>
    <w:rsid w:val="6EA87060"/>
    <w:rsid w:val="6FB916D6"/>
    <w:rsid w:val="71BA39AB"/>
    <w:rsid w:val="72341554"/>
    <w:rsid w:val="7302EA2E"/>
    <w:rsid w:val="730F52F5"/>
    <w:rsid w:val="73FB2862"/>
    <w:rsid w:val="744736FB"/>
    <w:rsid w:val="7749B047"/>
    <w:rsid w:val="7A514189"/>
    <w:rsid w:val="7A9CC6B4"/>
    <w:rsid w:val="7BC095B5"/>
    <w:rsid w:val="7EC681B0"/>
    <w:rsid w:val="7EE7D49E"/>
    <w:rsid w:val="7F3BA562"/>
    <w:rsid w:val="7F81A308"/>
    <w:rsid w:val="7FE37F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11DE79"/>
  <w15:chartTrackingRefBased/>
  <w15:docId w15:val="{BCF0F36C-35E0-4595-B924-EDDB0E0782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Spacing">
    <w:name w:val="No Spacing"/>
    <w:uiPriority w:val="1"/>
    <w:qFormat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35283A"/>
  </w:style>
  <w:style w:type="character" w:styleId="UnresolvedMention">
    <w:name w:val="Unresolved Mention"/>
    <w:basedOn w:val="DefaultParagraphFont"/>
    <w:uiPriority w:val="99"/>
    <w:semiHidden/>
    <w:unhideWhenUsed/>
    <w:rsid w:val="00E94CC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248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3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11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80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67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16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2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68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1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6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5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20/10/relationships/intelligence" Target="intelligence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hyperlink" Target="https://rsccd-edu.zoom.us/j/87584225311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431189f8-a51b-453f-9f0c-3a0b3b65b12f">HNYXMCCMVK3K-382225976-76</_dlc_DocId>
    <_dlc_DocIdUrl xmlns="431189f8-a51b-453f-9f0c-3a0b3b65b12f">
      <Url>https://www.sac.edu/committees/ProgramReview/_layouts/15/DocIdRedir.aspx?ID=HNYXMCCMVK3K-382225976-76</Url>
      <Description>HNYXMCCMVK3K-382225976-76</Description>
    </_dlc_DocIdUrl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E5E5F454FC194CBAC83BF54ED6E7AF" ma:contentTypeVersion="1" ma:contentTypeDescription="Create a new document." ma:contentTypeScope="" ma:versionID="e1abe1499828027a00c7a54bf73ca358">
  <xsd:schema xmlns:xsd="http://www.w3.org/2001/XMLSchema" xmlns:xs="http://www.w3.org/2001/XMLSchema" xmlns:p="http://schemas.microsoft.com/office/2006/metadata/properties" xmlns:ns2="431189f8-a51b-453f-9f0c-3a0b3b65b12f" xmlns:ns3="9e9894ec-ead3-49a5-95b9-3600f21e698b" targetNamespace="http://schemas.microsoft.com/office/2006/metadata/properties" ma:root="true" ma:fieldsID="26a77321251077b9a8e13ab821c3859b" ns2:_="" ns3:_="">
    <xsd:import namespace="431189f8-a51b-453f-9f0c-3a0b3b65b12f"/>
    <xsd:import namespace="9e9894ec-ead3-49a5-95b9-3600f21e698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1189f8-a51b-453f-9f0c-3a0b3b65b12f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9894ec-ead3-49a5-95b9-3600f21e698b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99333B7-2C80-448C-999D-74E9E0C6D0D2}">
  <ds:schemaRefs>
    <ds:schemaRef ds:uri="http://schemas.microsoft.com/office/2006/metadata/properties"/>
    <ds:schemaRef ds:uri="http://schemas.microsoft.com/office/infopath/2007/PartnerControls"/>
    <ds:schemaRef ds:uri="431189f8-a51b-453f-9f0c-3a0b3b65b12f"/>
  </ds:schemaRefs>
</ds:datastoreItem>
</file>

<file path=customXml/itemProps2.xml><?xml version="1.0" encoding="utf-8"?>
<ds:datastoreItem xmlns:ds="http://schemas.openxmlformats.org/officeDocument/2006/customXml" ds:itemID="{C0223BF4-8C78-4166-852A-ED6A5BCADF7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CC293C0-C092-498F-9A7B-0B48BF6948C5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751AD8CA-989A-450E-AFE5-BDE820DE06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1189f8-a51b-453f-9f0c-3a0b3b65b12f"/>
    <ds:schemaRef ds:uri="9e9894ec-ead3-49a5-95b9-3600f21e69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5</Words>
  <Characters>43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ng, Jaki</dc:creator>
  <cp:keywords/>
  <dc:description/>
  <cp:lastModifiedBy>Beyersdorf, Matthew</cp:lastModifiedBy>
  <cp:revision>3</cp:revision>
  <cp:lastPrinted>2024-03-11T17:33:00Z</cp:lastPrinted>
  <dcterms:created xsi:type="dcterms:W3CDTF">2024-03-23T22:50:00Z</dcterms:created>
  <dcterms:modified xsi:type="dcterms:W3CDTF">2024-03-23T2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EE5E5F454FC194CBAC83BF54ED6E7AF</vt:lpwstr>
  </property>
  <property fmtid="{D5CDD505-2E9C-101B-9397-08002B2CF9AE}" pid="3" name="MediaServiceImageTags">
    <vt:lpwstr/>
  </property>
  <property fmtid="{D5CDD505-2E9C-101B-9397-08002B2CF9AE}" pid="4" name="_dlc_DocIdItemGuid">
    <vt:lpwstr>209f2604-52fc-4b69-ba0d-a28d6c306b17</vt:lpwstr>
  </property>
</Properties>
</file>